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c999ea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aa2aec8-b92c-47d6-869a-89c1927d665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8Z</dcterms:created>
  <dcterms:modified xsi:type="dcterms:W3CDTF">2023-07-20T2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